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723FB" w14:textId="59FAC469" w:rsidR="001E0E51" w:rsidRPr="00C51980" w:rsidRDefault="00CF634B" w:rsidP="00CF634B">
      <w:pPr>
        <w:jc w:val="center"/>
        <w:rPr>
          <w:sz w:val="36"/>
          <w:szCs w:val="36"/>
        </w:rPr>
      </w:pPr>
      <w:r w:rsidRPr="00C51980">
        <w:rPr>
          <w:rFonts w:hint="eastAsia"/>
          <w:sz w:val="36"/>
          <w:szCs w:val="36"/>
        </w:rPr>
        <w:t>(</w:t>
      </w:r>
      <w:r w:rsidR="00F623A4" w:rsidRPr="00C51980">
        <w:rPr>
          <w:sz w:val="36"/>
          <w:szCs w:val="36"/>
        </w:rPr>
        <w:t>Letter</w:t>
      </w:r>
      <w:r w:rsidRPr="00C51980">
        <w:rPr>
          <w:rFonts w:hint="eastAsia"/>
          <w:sz w:val="36"/>
          <w:szCs w:val="36"/>
        </w:rPr>
        <w:t>head)</w:t>
      </w:r>
    </w:p>
    <w:p w14:paraId="4BCC1AEA" w14:textId="77777777" w:rsidR="00C43431" w:rsidRPr="0077530B" w:rsidRDefault="00C43431" w:rsidP="00CF634B">
      <w:pPr>
        <w:jc w:val="right"/>
        <w:rPr>
          <w:sz w:val="24"/>
        </w:rPr>
      </w:pPr>
    </w:p>
    <w:p w14:paraId="70316ED4" w14:textId="77777777" w:rsidR="001245BB" w:rsidRPr="007578A2" w:rsidRDefault="001245BB" w:rsidP="001245BB">
      <w:pPr>
        <w:rPr>
          <w:rFonts w:ascii="Times New Roman" w:hAnsi="Times New Roman"/>
          <w:sz w:val="22"/>
          <w:szCs w:val="22"/>
        </w:rPr>
      </w:pPr>
    </w:p>
    <w:p w14:paraId="3375A377" w14:textId="25360A23" w:rsidR="00CF634B" w:rsidRPr="007578A2" w:rsidRDefault="00F93C45" w:rsidP="0077530B">
      <w:pPr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August</w:t>
      </w:r>
      <w:r w:rsidR="00CF634B" w:rsidRPr="007578A2">
        <w:rPr>
          <w:rFonts w:ascii="Times New Roman" w:hAnsi="Times New Roman"/>
          <w:sz w:val="22"/>
          <w:szCs w:val="22"/>
        </w:rPr>
        <w:t xml:space="preserve"> 1</w:t>
      </w:r>
      <w:r w:rsidR="005B229A">
        <w:rPr>
          <w:rFonts w:ascii="Times New Roman" w:hAnsi="Times New Roman" w:hint="eastAsia"/>
          <w:sz w:val="22"/>
          <w:szCs w:val="22"/>
        </w:rPr>
        <w:t>0</w:t>
      </w:r>
      <w:r w:rsidR="00CF634B" w:rsidRPr="007578A2">
        <w:rPr>
          <w:rFonts w:ascii="Times New Roman" w:hAnsi="Times New Roman"/>
          <w:sz w:val="22"/>
          <w:szCs w:val="22"/>
        </w:rPr>
        <w:t>, 2</w:t>
      </w:r>
      <w:r>
        <w:rPr>
          <w:rFonts w:ascii="Times New Roman" w:hAnsi="Times New Roman"/>
          <w:sz w:val="22"/>
          <w:szCs w:val="22"/>
        </w:rPr>
        <w:t>022</w:t>
      </w:r>
    </w:p>
    <w:p w14:paraId="430CEE29" w14:textId="77777777" w:rsidR="00F57E2F" w:rsidRPr="007578A2" w:rsidRDefault="00F57E2F" w:rsidP="00CF634B">
      <w:pPr>
        <w:jc w:val="left"/>
        <w:rPr>
          <w:rFonts w:ascii="Times New Roman" w:hAnsi="Times New Roman"/>
          <w:sz w:val="22"/>
          <w:szCs w:val="22"/>
        </w:rPr>
      </w:pPr>
    </w:p>
    <w:p w14:paraId="6219843E" w14:textId="319D4B30" w:rsidR="00314A42" w:rsidRPr="007578A2" w:rsidRDefault="00314A42" w:rsidP="00CF634B">
      <w:pPr>
        <w:jc w:val="left"/>
        <w:rPr>
          <w:rFonts w:ascii="Times New Roman" w:hAnsi="Times New Roman"/>
          <w:sz w:val="22"/>
          <w:szCs w:val="22"/>
        </w:rPr>
      </w:pPr>
      <w:r w:rsidRPr="007578A2">
        <w:rPr>
          <w:rFonts w:ascii="Times New Roman" w:hAnsi="Times New Roman"/>
          <w:sz w:val="22"/>
          <w:szCs w:val="22"/>
        </w:rPr>
        <w:t xml:space="preserve">Dr. </w:t>
      </w:r>
      <w:r w:rsidR="001C10F8">
        <w:rPr>
          <w:rFonts w:ascii="Times New Roman" w:hAnsi="Times New Roman"/>
          <w:sz w:val="22"/>
          <w:szCs w:val="22"/>
        </w:rPr>
        <w:t>Mitsuo Ochi</w:t>
      </w:r>
    </w:p>
    <w:p w14:paraId="07F32734" w14:textId="77777777" w:rsidR="00314A42" w:rsidRPr="007578A2" w:rsidRDefault="00314A42" w:rsidP="00CF634B">
      <w:pPr>
        <w:jc w:val="left"/>
        <w:rPr>
          <w:rFonts w:ascii="Times New Roman" w:hAnsi="Times New Roman"/>
          <w:sz w:val="22"/>
          <w:szCs w:val="22"/>
        </w:rPr>
      </w:pPr>
      <w:r w:rsidRPr="007578A2">
        <w:rPr>
          <w:rFonts w:ascii="Times New Roman" w:hAnsi="Times New Roman"/>
          <w:sz w:val="22"/>
          <w:szCs w:val="22"/>
        </w:rPr>
        <w:t>President</w:t>
      </w:r>
    </w:p>
    <w:p w14:paraId="16339FDA" w14:textId="1E94BBFA" w:rsidR="00314A42" w:rsidRDefault="001C10F8" w:rsidP="00CF634B">
      <w:pPr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Hiroshima University</w:t>
      </w:r>
    </w:p>
    <w:p w14:paraId="3BC02E4F" w14:textId="3F53EA8E" w:rsidR="00A02AF9" w:rsidRDefault="00A02AF9" w:rsidP="00CF634B">
      <w:pPr>
        <w:jc w:val="left"/>
        <w:rPr>
          <w:rFonts w:ascii="Times New Roman" w:hAnsi="Times New Roman"/>
          <w:sz w:val="22"/>
          <w:szCs w:val="22"/>
        </w:rPr>
      </w:pPr>
      <w:r w:rsidRPr="00A02AF9">
        <w:rPr>
          <w:rFonts w:ascii="Times New Roman" w:hAnsi="Times New Roman"/>
          <w:sz w:val="22"/>
          <w:szCs w:val="22"/>
        </w:rPr>
        <w:t xml:space="preserve">1-3-2 </w:t>
      </w:r>
      <w:proofErr w:type="spellStart"/>
      <w:r w:rsidRPr="00A02AF9">
        <w:rPr>
          <w:rFonts w:ascii="Times New Roman" w:hAnsi="Times New Roman"/>
          <w:sz w:val="22"/>
          <w:szCs w:val="22"/>
        </w:rPr>
        <w:t>Kagamiyama</w:t>
      </w:r>
      <w:proofErr w:type="spellEnd"/>
      <w:r w:rsidRPr="00A02AF9">
        <w:rPr>
          <w:rFonts w:ascii="Times New Roman" w:hAnsi="Times New Roman"/>
          <w:sz w:val="22"/>
          <w:szCs w:val="22"/>
        </w:rPr>
        <w:t>, Higashi-Hiroshima City,</w:t>
      </w:r>
    </w:p>
    <w:p w14:paraId="3BD16A81" w14:textId="77777777" w:rsidR="00A02AF9" w:rsidRDefault="00A02AF9" w:rsidP="00CF634B">
      <w:pPr>
        <w:jc w:val="left"/>
        <w:rPr>
          <w:rFonts w:ascii="Times New Roman" w:hAnsi="Times New Roman"/>
          <w:sz w:val="22"/>
          <w:szCs w:val="22"/>
        </w:rPr>
      </w:pPr>
      <w:r w:rsidRPr="00A02AF9">
        <w:rPr>
          <w:rFonts w:ascii="Times New Roman" w:hAnsi="Times New Roman"/>
          <w:sz w:val="22"/>
          <w:szCs w:val="22"/>
        </w:rPr>
        <w:t>Hiroshima</w:t>
      </w:r>
    </w:p>
    <w:p w14:paraId="679FA6C1" w14:textId="31A54787" w:rsidR="00A02AF9" w:rsidRPr="007578A2" w:rsidRDefault="00A02AF9" w:rsidP="00CF634B">
      <w:pPr>
        <w:jc w:val="left"/>
        <w:rPr>
          <w:rFonts w:ascii="Times New Roman" w:hAnsi="Times New Roman"/>
          <w:sz w:val="22"/>
          <w:szCs w:val="22"/>
        </w:rPr>
      </w:pPr>
      <w:r w:rsidRPr="00A02AF9">
        <w:rPr>
          <w:rFonts w:ascii="Times New Roman" w:hAnsi="Times New Roman"/>
          <w:sz w:val="22"/>
          <w:szCs w:val="22"/>
        </w:rPr>
        <w:t>739-8511</w:t>
      </w:r>
    </w:p>
    <w:p w14:paraId="6A9B8E93" w14:textId="77777777" w:rsidR="0077530B" w:rsidRDefault="0077530B" w:rsidP="00CF634B">
      <w:pPr>
        <w:jc w:val="left"/>
        <w:rPr>
          <w:rFonts w:ascii="Times New Roman" w:hAnsi="Times New Roman"/>
          <w:sz w:val="22"/>
          <w:szCs w:val="22"/>
        </w:rPr>
      </w:pPr>
    </w:p>
    <w:p w14:paraId="6CB997E8" w14:textId="33A87261" w:rsidR="0077530B" w:rsidRPr="0077530B" w:rsidRDefault="009703A5" w:rsidP="00854243">
      <w:pPr>
        <w:jc w:val="center"/>
        <w:rPr>
          <w:sz w:val="22"/>
          <w:szCs w:val="22"/>
        </w:rPr>
      </w:pPr>
      <w:r>
        <w:rPr>
          <w:rFonts w:hint="eastAsia"/>
          <w:sz w:val="22"/>
          <w:szCs w:val="22"/>
        </w:rPr>
        <w:t xml:space="preserve">Recommendation </w:t>
      </w:r>
      <w:r>
        <w:rPr>
          <w:sz w:val="22"/>
          <w:szCs w:val="22"/>
        </w:rPr>
        <w:t xml:space="preserve">Letter for </w:t>
      </w:r>
      <w:r w:rsidR="0077530B" w:rsidRPr="0077530B">
        <w:rPr>
          <w:sz w:val="22"/>
          <w:szCs w:val="22"/>
        </w:rPr>
        <w:t xml:space="preserve">Dr. Hanako </w:t>
      </w:r>
      <w:r w:rsidR="00DD7D11">
        <w:rPr>
          <w:sz w:val="22"/>
          <w:szCs w:val="22"/>
        </w:rPr>
        <w:t>Jane SATO</w:t>
      </w:r>
    </w:p>
    <w:p w14:paraId="27059ED0" w14:textId="77777777" w:rsidR="0077530B" w:rsidRPr="0077530B" w:rsidRDefault="0077530B" w:rsidP="00CF634B">
      <w:pPr>
        <w:jc w:val="left"/>
        <w:rPr>
          <w:rFonts w:ascii="Times New Roman" w:hAnsi="Times New Roman"/>
          <w:sz w:val="22"/>
          <w:szCs w:val="22"/>
        </w:rPr>
      </w:pPr>
    </w:p>
    <w:p w14:paraId="1DAA4B09" w14:textId="0E8E2246" w:rsidR="001245BB" w:rsidRPr="007578A2" w:rsidRDefault="001245BB" w:rsidP="001245BB">
      <w:pPr>
        <w:jc w:val="left"/>
        <w:rPr>
          <w:rFonts w:ascii="Times New Roman" w:hAnsi="Times New Roman"/>
          <w:sz w:val="22"/>
          <w:szCs w:val="22"/>
        </w:rPr>
      </w:pPr>
      <w:r w:rsidRPr="007578A2">
        <w:rPr>
          <w:rFonts w:ascii="Times New Roman" w:hAnsi="Times New Roman"/>
          <w:sz w:val="22"/>
          <w:szCs w:val="22"/>
        </w:rPr>
        <w:t xml:space="preserve">Dear Dr. </w:t>
      </w:r>
      <w:r w:rsidR="00853BE3">
        <w:rPr>
          <w:rFonts w:ascii="Times New Roman" w:hAnsi="Times New Roman"/>
          <w:sz w:val="22"/>
          <w:szCs w:val="22"/>
        </w:rPr>
        <w:t>Ochi</w:t>
      </w:r>
      <w:r w:rsidRPr="007578A2">
        <w:rPr>
          <w:rFonts w:ascii="Times New Roman" w:hAnsi="Times New Roman"/>
          <w:sz w:val="22"/>
          <w:szCs w:val="22"/>
        </w:rPr>
        <w:t>,</w:t>
      </w:r>
    </w:p>
    <w:p w14:paraId="290D57F6" w14:textId="77777777" w:rsidR="00692DEF" w:rsidRPr="007578A2" w:rsidRDefault="00692DEF">
      <w:pPr>
        <w:rPr>
          <w:rFonts w:ascii="Times New Roman" w:hAnsi="Times New Roman"/>
          <w:sz w:val="22"/>
          <w:szCs w:val="22"/>
        </w:rPr>
      </w:pPr>
    </w:p>
    <w:p w14:paraId="7FF43AFA" w14:textId="115A1185" w:rsidR="00D9737D" w:rsidRPr="008A3263" w:rsidRDefault="00854243" w:rsidP="00D9737D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It is my pleasure to write this recommendation letter </w:t>
      </w:r>
      <w:r w:rsidR="009D2771">
        <w:rPr>
          <w:rFonts w:ascii="Times New Roman" w:hAnsi="Times New Roman"/>
          <w:sz w:val="22"/>
          <w:szCs w:val="22"/>
        </w:rPr>
        <w:t xml:space="preserve">in </w:t>
      </w:r>
      <w:r w:rsidR="00764881">
        <w:rPr>
          <w:rFonts w:ascii="Times New Roman" w:hAnsi="Times New Roman" w:hint="eastAsia"/>
          <w:sz w:val="22"/>
          <w:szCs w:val="22"/>
        </w:rPr>
        <w:t>support</w:t>
      </w:r>
      <w:r w:rsidR="00D9737D" w:rsidRPr="008A3263">
        <w:rPr>
          <w:rFonts w:ascii="Times New Roman" w:hAnsi="Times New Roman"/>
          <w:sz w:val="22"/>
          <w:szCs w:val="22"/>
        </w:rPr>
        <w:t xml:space="preserve"> </w:t>
      </w:r>
      <w:r w:rsidR="009D2771">
        <w:rPr>
          <w:rFonts w:ascii="Times New Roman" w:hAnsi="Times New Roman"/>
          <w:sz w:val="22"/>
          <w:szCs w:val="22"/>
        </w:rPr>
        <w:t xml:space="preserve">of </w:t>
      </w:r>
      <w:r w:rsidR="00CF634B" w:rsidRPr="008A3263">
        <w:rPr>
          <w:rFonts w:ascii="Times New Roman" w:hAnsi="Times New Roman"/>
          <w:sz w:val="22"/>
          <w:szCs w:val="22"/>
        </w:rPr>
        <w:t>Dr. Hanako</w:t>
      </w:r>
      <w:r w:rsidR="004A2153">
        <w:rPr>
          <w:rFonts w:ascii="Times New Roman" w:hAnsi="Times New Roman"/>
          <w:sz w:val="22"/>
          <w:szCs w:val="22"/>
        </w:rPr>
        <w:t xml:space="preserve"> </w:t>
      </w:r>
      <w:r w:rsidR="00731870" w:rsidRPr="00731870">
        <w:rPr>
          <w:rFonts w:ascii="Times New Roman" w:hAnsi="Times New Roman"/>
          <w:sz w:val="22"/>
          <w:szCs w:val="22"/>
        </w:rPr>
        <w:t>Jane</w:t>
      </w:r>
      <w:r w:rsidR="00731870">
        <w:rPr>
          <w:rFonts w:ascii="Times New Roman" w:hAnsi="Times New Roman"/>
          <w:sz w:val="22"/>
          <w:szCs w:val="22"/>
        </w:rPr>
        <w:t xml:space="preserve"> </w:t>
      </w:r>
      <w:r w:rsidR="00955A96">
        <w:rPr>
          <w:rFonts w:ascii="Times New Roman" w:hAnsi="Times New Roman"/>
          <w:sz w:val="22"/>
          <w:szCs w:val="22"/>
        </w:rPr>
        <w:t>SATO</w:t>
      </w:r>
      <w:r w:rsidR="00D146BB">
        <w:rPr>
          <w:rFonts w:ascii="Times New Roman" w:hAnsi="Times New Roman"/>
          <w:sz w:val="22"/>
          <w:szCs w:val="22"/>
        </w:rPr>
        <w:t xml:space="preserve">’s </w:t>
      </w:r>
      <w:r>
        <w:rPr>
          <w:rFonts w:ascii="Times New Roman" w:hAnsi="Times New Roman"/>
          <w:sz w:val="22"/>
          <w:szCs w:val="22"/>
        </w:rPr>
        <w:t>applicati</w:t>
      </w:r>
      <w:r w:rsidRPr="005B229A">
        <w:rPr>
          <w:rFonts w:ascii="Times New Roman" w:hAnsi="Times New Roman"/>
          <w:sz w:val="22"/>
          <w:szCs w:val="22"/>
        </w:rPr>
        <w:t>on</w:t>
      </w:r>
      <w:r w:rsidR="00764881" w:rsidRPr="005B229A">
        <w:rPr>
          <w:rFonts w:ascii="Times New Roman" w:hAnsi="Times New Roman"/>
          <w:sz w:val="22"/>
          <w:szCs w:val="22"/>
        </w:rPr>
        <w:t xml:space="preserve"> for</w:t>
      </w:r>
      <w:r w:rsidR="00D9737D" w:rsidRPr="005B229A">
        <w:rPr>
          <w:rFonts w:ascii="Times New Roman" w:hAnsi="Times New Roman"/>
          <w:sz w:val="22"/>
          <w:szCs w:val="22"/>
        </w:rPr>
        <w:t xml:space="preserve"> </w:t>
      </w:r>
      <w:r w:rsidR="00A06DD0" w:rsidRPr="005B229A">
        <w:rPr>
          <w:rFonts w:ascii="Times New Roman" w:hAnsi="Times New Roman" w:hint="eastAsia"/>
          <w:sz w:val="22"/>
          <w:szCs w:val="22"/>
        </w:rPr>
        <w:t>Phoenix Postdoctoral Fellowshi</w:t>
      </w:r>
      <w:r w:rsidR="00A06DD0" w:rsidRPr="005B229A">
        <w:rPr>
          <w:rFonts w:ascii="Times New Roman" w:hAnsi="Times New Roman"/>
          <w:sz w:val="22"/>
          <w:szCs w:val="22"/>
        </w:rPr>
        <w:t>ps for Research</w:t>
      </w:r>
      <w:r w:rsidR="00CF634B" w:rsidRPr="005B229A">
        <w:rPr>
          <w:rFonts w:ascii="Times New Roman" w:hAnsi="Times New Roman"/>
          <w:sz w:val="22"/>
          <w:szCs w:val="22"/>
        </w:rPr>
        <w:t>.</w:t>
      </w:r>
    </w:p>
    <w:p w14:paraId="57877504" w14:textId="77777777" w:rsidR="00CF634B" w:rsidRPr="00C27396" w:rsidRDefault="00CF634B" w:rsidP="00D9737D">
      <w:pPr>
        <w:rPr>
          <w:rFonts w:ascii="Times New Roman" w:hAnsi="Times New Roman"/>
          <w:sz w:val="22"/>
          <w:szCs w:val="22"/>
        </w:rPr>
      </w:pPr>
    </w:p>
    <w:p w14:paraId="02A0FF63" w14:textId="77777777" w:rsidR="00CF634B" w:rsidRPr="007578A2" w:rsidRDefault="00CF634B" w:rsidP="00D9737D">
      <w:pPr>
        <w:rPr>
          <w:rFonts w:ascii="Times New Roman" w:hAnsi="Times New Roman"/>
          <w:sz w:val="22"/>
          <w:szCs w:val="22"/>
        </w:rPr>
      </w:pPr>
      <w:r w:rsidRPr="007578A2">
        <w:rPr>
          <w:rFonts w:ascii="Times New Roman" w:hAnsi="Times New Roman"/>
          <w:sz w:val="22"/>
          <w:szCs w:val="22"/>
        </w:rPr>
        <w:t>XXXXXXXXXXXXXXXXXXXXXXXXXXXXXXXXXXXXXXXXXXXXXXXXXXXXXXXXXXXXXXXXXXXXXXXXXXXXXXXXXXXXXXXXXXXXXXXXXXXXXXXXXXXXXXXXXXXXXXXXXXXXXXXXXXXXXXXXXXXXXXXXXXX</w:t>
      </w:r>
    </w:p>
    <w:p w14:paraId="75721FC6" w14:textId="77777777" w:rsidR="00CF634B" w:rsidRPr="007578A2" w:rsidRDefault="00CF634B" w:rsidP="00D9737D">
      <w:pPr>
        <w:rPr>
          <w:rFonts w:ascii="Times New Roman" w:hAnsi="Times New Roman"/>
          <w:sz w:val="22"/>
          <w:szCs w:val="22"/>
        </w:rPr>
      </w:pPr>
    </w:p>
    <w:p w14:paraId="3639F295" w14:textId="77777777" w:rsidR="00CF634B" w:rsidRPr="007578A2" w:rsidRDefault="00CF634B" w:rsidP="00D9737D">
      <w:pPr>
        <w:rPr>
          <w:rFonts w:ascii="Times New Roman" w:hAnsi="Times New Roman"/>
          <w:sz w:val="22"/>
          <w:szCs w:val="22"/>
        </w:rPr>
      </w:pPr>
      <w:r w:rsidRPr="007578A2">
        <w:rPr>
          <w:rFonts w:ascii="Times New Roman" w:hAnsi="Times New Roman"/>
          <w:sz w:val="22"/>
          <w:szCs w:val="22"/>
        </w:rPr>
        <w:t>Please do not hesitate to contact me if you have any questions.</w:t>
      </w:r>
    </w:p>
    <w:p w14:paraId="681C0E13" w14:textId="77777777" w:rsidR="00D9737D" w:rsidRPr="007578A2" w:rsidRDefault="00D9737D">
      <w:pPr>
        <w:rPr>
          <w:rFonts w:ascii="Times New Roman" w:hAnsi="Times New Roman"/>
          <w:sz w:val="22"/>
          <w:szCs w:val="22"/>
        </w:rPr>
      </w:pPr>
    </w:p>
    <w:p w14:paraId="1754E7D7" w14:textId="77777777" w:rsidR="00D9737D" w:rsidRPr="007578A2" w:rsidRDefault="00D9737D" w:rsidP="00D9737D">
      <w:pPr>
        <w:rPr>
          <w:rFonts w:ascii="Times New Roman" w:hAnsi="Times New Roman"/>
          <w:sz w:val="22"/>
          <w:szCs w:val="22"/>
        </w:rPr>
      </w:pPr>
    </w:p>
    <w:p w14:paraId="2F4EDD07" w14:textId="77777777" w:rsidR="00D9737D" w:rsidRPr="007578A2" w:rsidRDefault="00650E15" w:rsidP="00D9737D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incerely</w:t>
      </w:r>
      <w:r w:rsidR="00D9737D" w:rsidRPr="007578A2">
        <w:rPr>
          <w:rFonts w:ascii="Times New Roman" w:hAnsi="Times New Roman"/>
          <w:sz w:val="22"/>
          <w:szCs w:val="22"/>
        </w:rPr>
        <w:t>,</w:t>
      </w:r>
    </w:p>
    <w:p w14:paraId="7F8218AD" w14:textId="77777777" w:rsidR="00D9737D" w:rsidRPr="007578A2" w:rsidRDefault="00D9737D" w:rsidP="00D9737D">
      <w:pPr>
        <w:rPr>
          <w:rFonts w:ascii="Times New Roman" w:hAnsi="Times New Roman"/>
          <w:sz w:val="22"/>
          <w:szCs w:val="22"/>
        </w:rPr>
      </w:pPr>
    </w:p>
    <w:p w14:paraId="3CF99B76" w14:textId="77777777" w:rsidR="00D9737D" w:rsidRPr="007578A2" w:rsidRDefault="00D9737D" w:rsidP="00D9737D">
      <w:pPr>
        <w:rPr>
          <w:rFonts w:ascii="Times New Roman" w:hAnsi="Times New Roman"/>
          <w:i/>
          <w:sz w:val="22"/>
          <w:szCs w:val="22"/>
        </w:rPr>
      </w:pPr>
      <w:r w:rsidRPr="007578A2">
        <w:rPr>
          <w:rFonts w:ascii="Times New Roman" w:hAnsi="Times New Roman"/>
          <w:i/>
          <w:sz w:val="22"/>
          <w:szCs w:val="22"/>
        </w:rPr>
        <w:t>Signature</w:t>
      </w:r>
    </w:p>
    <w:p w14:paraId="4ECDC606" w14:textId="77777777" w:rsidR="00CF634B" w:rsidRPr="007578A2" w:rsidRDefault="00CF634B" w:rsidP="00D9737D">
      <w:pPr>
        <w:rPr>
          <w:rFonts w:ascii="Times New Roman" w:hAnsi="Times New Roman"/>
          <w:b/>
          <w:i/>
          <w:sz w:val="22"/>
          <w:szCs w:val="22"/>
        </w:rPr>
      </w:pPr>
    </w:p>
    <w:p w14:paraId="4732AAF2" w14:textId="5E335C1E" w:rsidR="00B158E0" w:rsidRPr="00570C69" w:rsidRDefault="0067720B" w:rsidP="00B158E0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 w:hint="eastAsia"/>
          <w:sz w:val="22"/>
          <w:szCs w:val="22"/>
        </w:rPr>
        <w:t>John S</w:t>
      </w:r>
      <w:r w:rsidR="00BB197D">
        <w:rPr>
          <w:rFonts w:ascii="Times New Roman" w:hAnsi="Times New Roman"/>
          <w:sz w:val="22"/>
          <w:szCs w:val="22"/>
        </w:rPr>
        <w:t>MITH</w:t>
      </w:r>
    </w:p>
    <w:p w14:paraId="7DD4ECCA" w14:textId="77777777" w:rsidR="0077530B" w:rsidRPr="007578A2" w:rsidRDefault="0077530B" w:rsidP="0077530B">
      <w:pPr>
        <w:rPr>
          <w:rFonts w:ascii="Times New Roman" w:hAnsi="Times New Roman"/>
          <w:sz w:val="22"/>
          <w:szCs w:val="22"/>
        </w:rPr>
      </w:pPr>
      <w:r w:rsidRPr="007578A2">
        <w:rPr>
          <w:rFonts w:ascii="Times New Roman" w:hAnsi="Times New Roman"/>
          <w:sz w:val="22"/>
          <w:szCs w:val="22"/>
        </w:rPr>
        <w:t>Professor</w:t>
      </w:r>
    </w:p>
    <w:p w14:paraId="6C8CEA48" w14:textId="690132AB" w:rsidR="0077530B" w:rsidRPr="007578A2" w:rsidRDefault="00664B26" w:rsidP="0077530B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Graduate</w:t>
      </w:r>
      <w:r w:rsidR="00246C03">
        <w:rPr>
          <w:rFonts w:ascii="Times New Roman" w:hAnsi="Times New Roman"/>
          <w:sz w:val="22"/>
          <w:szCs w:val="22"/>
        </w:rPr>
        <w:t xml:space="preserve"> School of International </w:t>
      </w:r>
      <w:r w:rsidR="00BA6CB7">
        <w:rPr>
          <w:rFonts w:ascii="Times New Roman" w:hAnsi="Times New Roman"/>
          <w:sz w:val="22"/>
          <w:szCs w:val="22"/>
        </w:rPr>
        <w:t>Studies</w:t>
      </w:r>
    </w:p>
    <w:p w14:paraId="731AE46A" w14:textId="2C5A4789" w:rsidR="00D9737D" w:rsidRPr="007578A2" w:rsidRDefault="000274F5" w:rsidP="00D9737D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VWXYZ</w:t>
      </w:r>
      <w:r w:rsidR="0077530B" w:rsidRPr="007578A2">
        <w:rPr>
          <w:rFonts w:ascii="Times New Roman" w:hAnsi="Times New Roman"/>
          <w:sz w:val="22"/>
          <w:szCs w:val="22"/>
        </w:rPr>
        <w:t xml:space="preserve"> University</w:t>
      </w:r>
    </w:p>
    <w:sectPr w:rsidR="00D9737D" w:rsidRPr="007578A2" w:rsidSect="007578A2">
      <w:pgSz w:w="11906" w:h="16838" w:code="9"/>
      <w:pgMar w:top="1134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C667A" w14:textId="77777777" w:rsidR="00A118C1" w:rsidRDefault="00A118C1" w:rsidP="00CF634B">
      <w:r>
        <w:separator/>
      </w:r>
    </w:p>
  </w:endnote>
  <w:endnote w:type="continuationSeparator" w:id="0">
    <w:p w14:paraId="3FC87D46" w14:textId="77777777" w:rsidR="00A118C1" w:rsidRDefault="00A118C1" w:rsidP="00CF634B">
      <w:r>
        <w:continuationSeparator/>
      </w:r>
    </w:p>
  </w:endnote>
  <w:endnote w:type="continuationNotice" w:id="1">
    <w:p w14:paraId="41E78E80" w14:textId="77777777" w:rsidR="00A118C1" w:rsidRDefault="00A118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51096" w14:textId="77777777" w:rsidR="00A118C1" w:rsidRDefault="00A118C1" w:rsidP="00CF634B">
      <w:r>
        <w:separator/>
      </w:r>
    </w:p>
  </w:footnote>
  <w:footnote w:type="continuationSeparator" w:id="0">
    <w:p w14:paraId="3240D877" w14:textId="77777777" w:rsidR="00A118C1" w:rsidRDefault="00A118C1" w:rsidP="00CF634B">
      <w:r>
        <w:continuationSeparator/>
      </w:r>
    </w:p>
  </w:footnote>
  <w:footnote w:type="continuationNotice" w:id="1">
    <w:p w14:paraId="7D51C913" w14:textId="77777777" w:rsidR="00A118C1" w:rsidRDefault="00A118C1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hideSpellingErrors/>
  <w:hideGrammaticalErrors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sjA0NTQxtzCwtDRQ0lEKTi0uzszPAykwrAUAsE/NNywAAAA="/>
  </w:docVars>
  <w:rsids>
    <w:rsidRoot w:val="00D9737D"/>
    <w:rsid w:val="00011725"/>
    <w:rsid w:val="000175E1"/>
    <w:rsid w:val="000274F5"/>
    <w:rsid w:val="000C6306"/>
    <w:rsid w:val="001245BB"/>
    <w:rsid w:val="00136268"/>
    <w:rsid w:val="001422F3"/>
    <w:rsid w:val="00161831"/>
    <w:rsid w:val="001859FF"/>
    <w:rsid w:val="001C10F8"/>
    <w:rsid w:val="001E0E51"/>
    <w:rsid w:val="00203037"/>
    <w:rsid w:val="00216BC2"/>
    <w:rsid w:val="002211E2"/>
    <w:rsid w:val="00242DDA"/>
    <w:rsid w:val="00246C03"/>
    <w:rsid w:val="0027280F"/>
    <w:rsid w:val="00275FC2"/>
    <w:rsid w:val="002B27C7"/>
    <w:rsid w:val="002D0EC8"/>
    <w:rsid w:val="00314A42"/>
    <w:rsid w:val="00365008"/>
    <w:rsid w:val="003B045F"/>
    <w:rsid w:val="00463BB6"/>
    <w:rsid w:val="00477D63"/>
    <w:rsid w:val="004A2153"/>
    <w:rsid w:val="004A35C3"/>
    <w:rsid w:val="004B7BE3"/>
    <w:rsid w:val="0054022E"/>
    <w:rsid w:val="005B229A"/>
    <w:rsid w:val="005B336E"/>
    <w:rsid w:val="005C44D3"/>
    <w:rsid w:val="005D74A0"/>
    <w:rsid w:val="005F13EF"/>
    <w:rsid w:val="00613AA8"/>
    <w:rsid w:val="006308C2"/>
    <w:rsid w:val="00637F12"/>
    <w:rsid w:val="00650E15"/>
    <w:rsid w:val="00664B26"/>
    <w:rsid w:val="0067720B"/>
    <w:rsid w:val="00692DEF"/>
    <w:rsid w:val="006F26AB"/>
    <w:rsid w:val="00731870"/>
    <w:rsid w:val="007578A2"/>
    <w:rsid w:val="00764881"/>
    <w:rsid w:val="0077530B"/>
    <w:rsid w:val="007B4C1F"/>
    <w:rsid w:val="00853BE3"/>
    <w:rsid w:val="00854243"/>
    <w:rsid w:val="008A3263"/>
    <w:rsid w:val="008D6FDF"/>
    <w:rsid w:val="0094138D"/>
    <w:rsid w:val="00955A96"/>
    <w:rsid w:val="00967499"/>
    <w:rsid w:val="009703A5"/>
    <w:rsid w:val="009C0606"/>
    <w:rsid w:val="009D2771"/>
    <w:rsid w:val="009E2806"/>
    <w:rsid w:val="00A02AF9"/>
    <w:rsid w:val="00A06DD0"/>
    <w:rsid w:val="00A118C1"/>
    <w:rsid w:val="00A14B1A"/>
    <w:rsid w:val="00AA54DE"/>
    <w:rsid w:val="00AC73CB"/>
    <w:rsid w:val="00AE7042"/>
    <w:rsid w:val="00AF715E"/>
    <w:rsid w:val="00B158E0"/>
    <w:rsid w:val="00B228C2"/>
    <w:rsid w:val="00BA6CB7"/>
    <w:rsid w:val="00BB197D"/>
    <w:rsid w:val="00C27396"/>
    <w:rsid w:val="00C40313"/>
    <w:rsid w:val="00C43431"/>
    <w:rsid w:val="00C51980"/>
    <w:rsid w:val="00C70DE3"/>
    <w:rsid w:val="00C75DED"/>
    <w:rsid w:val="00CE18FF"/>
    <w:rsid w:val="00CF634B"/>
    <w:rsid w:val="00D146BB"/>
    <w:rsid w:val="00D3446C"/>
    <w:rsid w:val="00D85C80"/>
    <w:rsid w:val="00D9737D"/>
    <w:rsid w:val="00DB4155"/>
    <w:rsid w:val="00DD7D11"/>
    <w:rsid w:val="00E11663"/>
    <w:rsid w:val="00E57B40"/>
    <w:rsid w:val="00EE6BD1"/>
    <w:rsid w:val="00F06BC2"/>
    <w:rsid w:val="00F55ECB"/>
    <w:rsid w:val="00F57E2F"/>
    <w:rsid w:val="00F623A4"/>
    <w:rsid w:val="00F63B6C"/>
    <w:rsid w:val="00F843A2"/>
    <w:rsid w:val="00F93C45"/>
    <w:rsid w:val="00FD4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642E01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9737D"/>
    <w:pPr>
      <w:widowControl w:val="0"/>
      <w:jc w:val="both"/>
    </w:pPr>
    <w:rPr>
      <w:rFonts w:ascii="Century" w:eastAsia="ＭＳ 明朝" w:hAnsi="Century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97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F634B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F634B"/>
    <w:rPr>
      <w:rFonts w:ascii="Century" w:eastAsia="ＭＳ 明朝" w:hAnsi="Century" w:cs="Times New Roman"/>
      <w:szCs w:val="24"/>
    </w:rPr>
  </w:style>
  <w:style w:type="paragraph" w:styleId="a6">
    <w:name w:val="footer"/>
    <w:basedOn w:val="a"/>
    <w:link w:val="a7"/>
    <w:uiPriority w:val="99"/>
    <w:unhideWhenUsed/>
    <w:rsid w:val="00CF634B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F634B"/>
    <w:rPr>
      <w:rFonts w:ascii="Century" w:eastAsia="ＭＳ 明朝" w:hAnsi="Century" w:cs="Times New Roman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F623A4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F623A4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A14B1A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A14B1A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A14B1A"/>
    <w:rPr>
      <w:rFonts w:ascii="Century" w:eastAsia="ＭＳ 明朝" w:hAnsi="Century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A14B1A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A14B1A"/>
    <w:rPr>
      <w:rFonts w:ascii="Century" w:eastAsia="ＭＳ 明朝" w:hAnsi="Century" w:cs="Times New Roman"/>
      <w:b/>
      <w:bCs/>
      <w:szCs w:val="24"/>
    </w:rPr>
  </w:style>
  <w:style w:type="paragraph" w:styleId="af">
    <w:name w:val="Revision"/>
    <w:hidden/>
    <w:uiPriority w:val="99"/>
    <w:semiHidden/>
    <w:rsid w:val="002B27C7"/>
    <w:rPr>
      <w:rFonts w:ascii="Century" w:eastAsia="ＭＳ 明朝" w:hAnsi="Century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88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8-05T07:18:00Z</dcterms:created>
  <dcterms:modified xsi:type="dcterms:W3CDTF">2022-08-10T11:47:00Z</dcterms:modified>
</cp:coreProperties>
</file>